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9.jpg" ContentType="image/jpeg"/>
  <Override PartName="/word/media/rId30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23.jpg" ContentType="image/jpeg"/>
  <Override PartName="/word/media/rId21.jpg" ContentType="image/jpeg"/>
  <Override PartName="/word/media/rId22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своём рабочем каталоге создайте директорию mip, к которой будут выполняться лабораторные работы. Внутри mip создайте директорию lab-ns, а в ней файл</w:t>
      </w:r>
      <w:r>
        <w:t xml:space="preserve"> </w:t>
      </w:r>
      <w:r>
        <w:t xml:space="preserve">shablon.tcl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оздаё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</w:t>
      </w:r>
      <w:r>
        <w:t xml:space="preserve"> </w:t>
      </w:r>
      <w:r>
        <w:t xml:space="preserve">источник с постоянной скоростью (Constant Bit Rate, CBR)</w:t>
      </w:r>
    </w:p>
    <w:p>
      <w:pPr>
        <w:numPr>
          <w:ilvl w:val="0"/>
          <w:numId w:val="1003"/>
        </w:numPr>
      </w:pPr>
      <w:r>
        <w:t xml:space="preserve">Создадим 4 узла и 3 дуплексных соединения с указанием направления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Сохранив изменения в отредактированном файле и запустив симулятор, получим</w:t>
      </w:r>
      <w:r>
        <w:t xml:space="preserve"> </w:t>
      </w:r>
      <w:r>
        <w:t xml:space="preserve">анимированный результат моделирования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Пример с кольцевой топологией сети. Требуется построить модель передачи данных по сети с кольцевой топологией и динамической маршрутизацией пакетов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упраж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несите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  <w:r>
        <w:t xml:space="preserve"> </w:t>
      </w:r>
      <w:r>
        <w:t xml:space="preserve">– передача данных должна осуществляться от узла n(0) до узла n(5) по кратчайшему пути в течение 5 секунд модельного времени;</w:t>
      </w:r>
      <w:r>
        <w:t xml:space="preserve"> </w:t>
      </w:r>
      <w:r>
        <w:t xml:space="preserve">– 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  <w:r>
        <w:t xml:space="preserve"> </w:t>
      </w: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  <w:r>
        <w:t xml:space="preserve"> </w:t>
      </w:r>
      <w:r>
        <w:t xml:space="preserve">– 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риобрела навыки моделирования сетей передачи данных с помощью средства имитационного моделирования NS-2, а также анализа полученных результатов моделирования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митационное моделирование</dc:title>
  <dc:creator>Хамдамова Айжана Нфибд-01-22</dc:creator>
  <dc:language>ru-RU</dc:language>
  <cp:keywords/>
  <dcterms:created xsi:type="dcterms:W3CDTF">2025-02-14T22:19:50Z</dcterms:created>
  <dcterms:modified xsi:type="dcterms:W3CDTF">2025-02-14T22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. Простые модели компьютерной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